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8382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onek Pęl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oletta Sidoruk-Cioł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